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69D1CD" w14:textId="77777777" w:rsidR="00D858EA" w:rsidRDefault="00174D25">
      <w:pPr>
        <w:pStyle w:val="Title"/>
      </w:pPr>
      <w:bookmarkStart w:id="0" w:name="_GoBack"/>
      <w:bookmarkEnd w:id="0"/>
      <w:r>
        <w:t>'John Hopkins University Data Science Specialiazition Capstone Project: Milestone Report #1</w:t>
      </w:r>
    </w:p>
    <w:p w14:paraId="1FA27127" w14:textId="77777777" w:rsidR="00D858EA" w:rsidRDefault="00174D25">
      <w:pPr>
        <w:pStyle w:val="Author"/>
      </w:pPr>
      <w:r>
        <w:t>Steffen Hartleib</w:t>
      </w:r>
    </w:p>
    <w:p w14:paraId="35DBAA2E" w14:textId="77777777" w:rsidR="00D858EA" w:rsidRDefault="00174D25">
      <w:pPr>
        <w:pStyle w:val="Date"/>
      </w:pPr>
      <w:r>
        <w:t>July 21, 2015</w:t>
      </w:r>
    </w:p>
    <w:p w14:paraId="471C655A" w14:textId="77777777" w:rsidR="00D858EA" w:rsidRDefault="00174D25">
      <w:pPr>
        <w:pStyle w:val="Heading3"/>
      </w:pPr>
      <w:bookmarkStart w:id="1" w:name="overview"/>
      <w:bookmarkEnd w:id="1"/>
      <w:r>
        <w:t>Overview</w:t>
      </w:r>
    </w:p>
    <w:p w14:paraId="276901D7" w14:textId="77777777" w:rsidR="00D858EA" w:rsidRDefault="00174D25">
      <w:pPr>
        <w:pStyle w:val="FirstParagraph"/>
      </w:pPr>
      <w:r>
        <w:t>The project assignment is to create an app that takes a string of words from a user and predicts the next word.</w:t>
      </w:r>
      <w:r>
        <w:br/>
      </w:r>
      <w:r>
        <w:t>This initial report explores the data and briefly describes the next steps in building the model.</w:t>
      </w:r>
    </w:p>
    <w:p w14:paraId="02786E46" w14:textId="77777777" w:rsidR="00D858EA" w:rsidRDefault="00174D25">
      <w:pPr>
        <w:pStyle w:val="Heading3"/>
      </w:pPr>
      <w:bookmarkStart w:id="2" w:name="the-raw-data"/>
      <w:bookmarkEnd w:id="2"/>
      <w:r>
        <w:t>The raw data</w:t>
      </w:r>
    </w:p>
    <w:p w14:paraId="612B2CC0" w14:textId="77777777" w:rsidR="00D858EA" w:rsidRDefault="00174D25">
      <w:pPr>
        <w:pStyle w:val="FirstParagraph"/>
      </w:pPr>
      <w:r>
        <w:t>The corpus is three large sets of English language data:</w:t>
      </w:r>
    </w:p>
    <w:p w14:paraId="506099DE" w14:textId="77777777" w:rsidR="00D858EA" w:rsidRDefault="00174D25">
      <w:pPr>
        <w:pStyle w:val="BodyText"/>
      </w:pPr>
      <w:r>
        <w:t>n_US.news.txt -- 196M</w:t>
      </w:r>
      <w:r>
        <w:br/>
        <w:t>en_US.blogs.txt -- 196M</w:t>
      </w:r>
      <w:r>
        <w:br/>
        <w:t>en_US.twitter.txt -- 196M</w:t>
      </w:r>
    </w:p>
    <w:p w14:paraId="24FBBB82" w14:textId="77777777" w:rsidR="00D858EA" w:rsidRDefault="00174D25">
      <w:pPr>
        <w:pStyle w:val="BodyText"/>
      </w:pPr>
      <w:r>
        <w:t xml:space="preserve">These files are </w:t>
      </w:r>
      <w:r>
        <w:t>too large to process efficently in an app, so for each one I drew a random sample of 1% of the lines:</w:t>
      </w:r>
    </w:p>
    <w:p w14:paraId="6855263E" w14:textId="77777777" w:rsidR="00D858EA" w:rsidRDefault="00174D25">
      <w:pPr>
        <w:pStyle w:val="Heading2"/>
      </w:pPr>
      <w:bookmarkStart w:id="3" w:name="line-counts-and-size-of-sample-files"/>
      <w:bookmarkEnd w:id="3"/>
      <w:r>
        <w:t>Line counts and size of sample files</w:t>
      </w:r>
    </w:p>
    <w:p w14:paraId="25A90552" w14:textId="77777777" w:rsidR="00D858EA" w:rsidRDefault="00174D25">
      <w:pPr>
        <w:pStyle w:val="SourceCode"/>
      </w:pPr>
      <w:r>
        <w:rPr>
          <w:rStyle w:val="VerbatimChar"/>
        </w:rPr>
        <w:t>##           News Blogs Twitter</w:t>
      </w:r>
      <w:r>
        <w:br/>
      </w:r>
      <w:r>
        <w:rPr>
          <w:rStyle w:val="VerbatimChar"/>
        </w:rPr>
        <w:t>## Size(MB)     1    10       0</w:t>
      </w:r>
      <w:r>
        <w:br/>
      </w:r>
      <w:r>
        <w:rPr>
          <w:rStyle w:val="VerbatimChar"/>
        </w:rPr>
        <w:t>## LineCount 5000 45183    5000</w:t>
      </w:r>
    </w:p>
    <w:p w14:paraId="603DEABC" w14:textId="77777777" w:rsidR="00D858EA" w:rsidRDefault="00174D25">
      <w:pPr>
        <w:pStyle w:val="FirstParagraph"/>
      </w:pPr>
      <w:r>
        <w:t>These sample files ma</w:t>
      </w:r>
      <w:r>
        <w:t>ke up the corpora for the rest of the analysis.</w:t>
      </w:r>
    </w:p>
    <w:p w14:paraId="4263273B" w14:textId="77777777" w:rsidR="00D858EA" w:rsidRDefault="00174D25">
      <w:pPr>
        <w:pStyle w:val="Heading3"/>
      </w:pPr>
      <w:bookmarkStart w:id="4" w:name="cleaning-the-data"/>
      <w:bookmarkEnd w:id="4"/>
      <w:r>
        <w:t>Cleaning the data</w:t>
      </w:r>
    </w:p>
    <w:p w14:paraId="70E4E2B7" w14:textId="77777777" w:rsidR="00D858EA" w:rsidRDefault="00174D25">
      <w:pPr>
        <w:pStyle w:val="Compact"/>
        <w:numPr>
          <w:ilvl w:val="0"/>
          <w:numId w:val="3"/>
        </w:numPr>
      </w:pPr>
      <w:r>
        <w:t>removed punctuation</w:t>
      </w:r>
      <w:r>
        <w:br/>
      </w:r>
    </w:p>
    <w:p w14:paraId="17DA6FFB" w14:textId="77777777" w:rsidR="00D858EA" w:rsidRDefault="00174D25">
      <w:pPr>
        <w:pStyle w:val="Compact"/>
        <w:numPr>
          <w:ilvl w:val="0"/>
          <w:numId w:val="3"/>
        </w:numPr>
      </w:pPr>
      <w:r>
        <w:t>removed any non alphabetical charcters</w:t>
      </w:r>
      <w:r>
        <w:br/>
      </w:r>
    </w:p>
    <w:p w14:paraId="3206C06F" w14:textId="77777777" w:rsidR="00D858EA" w:rsidRDefault="00174D25">
      <w:pPr>
        <w:pStyle w:val="Compact"/>
        <w:numPr>
          <w:ilvl w:val="0"/>
          <w:numId w:val="3"/>
        </w:numPr>
      </w:pPr>
      <w:r>
        <w:t>kept dashes and apostrophes within words</w:t>
      </w:r>
      <w:r>
        <w:br/>
      </w:r>
    </w:p>
    <w:p w14:paraId="48112A68" w14:textId="77777777" w:rsidR="00D858EA" w:rsidRDefault="00174D25">
      <w:pPr>
        <w:pStyle w:val="Compact"/>
        <w:numPr>
          <w:ilvl w:val="0"/>
          <w:numId w:val="3"/>
        </w:numPr>
      </w:pPr>
      <w:r>
        <w:t>added periods back to most frequent abreviations</w:t>
      </w:r>
      <w:r>
        <w:br/>
      </w:r>
    </w:p>
    <w:p w14:paraId="5594A794" w14:textId="77777777" w:rsidR="00D858EA" w:rsidRDefault="00174D25">
      <w:pPr>
        <w:pStyle w:val="Compact"/>
        <w:numPr>
          <w:ilvl w:val="0"/>
          <w:numId w:val="3"/>
        </w:numPr>
      </w:pPr>
      <w:r>
        <w:t>converted all words to lower case</w:t>
      </w:r>
      <w:r>
        <w:br/>
      </w:r>
    </w:p>
    <w:p w14:paraId="42EDC3C3" w14:textId="77777777" w:rsidR="00D858EA" w:rsidRDefault="00174D25">
      <w:pPr>
        <w:pStyle w:val="Compact"/>
        <w:numPr>
          <w:ilvl w:val="0"/>
          <w:numId w:val="3"/>
        </w:numPr>
      </w:pPr>
      <w:r>
        <w:t>re</w:t>
      </w:r>
      <w:r>
        <w:t>moved profanties</w:t>
      </w:r>
    </w:p>
    <w:p w14:paraId="367BF85E" w14:textId="77777777" w:rsidR="00D858EA" w:rsidRDefault="00174D25">
      <w:pPr>
        <w:pStyle w:val="Heading3"/>
      </w:pPr>
      <w:bookmarkStart w:id="5" w:name="tokinizing-the-data-sets"/>
      <w:bookmarkEnd w:id="5"/>
      <w:r>
        <w:lastRenderedPageBreak/>
        <w:t>Tokinizing the data sets</w:t>
      </w:r>
    </w:p>
    <w:p w14:paraId="4CF3F089" w14:textId="77777777" w:rsidR="00D858EA" w:rsidRDefault="00174D25">
      <w:pPr>
        <w:pStyle w:val="FirstParagraph"/>
      </w:pPr>
      <w:r>
        <w:t>created frequency tables of:</w:t>
      </w:r>
      <w:r>
        <w:br/>
        <w:t>* single words</w:t>
      </w:r>
      <w:r>
        <w:br/>
        <w:t>* 2-word phrases (bigrams)</w:t>
      </w:r>
      <w:r>
        <w:br/>
        <w:t>* 3-word phrases(trigrams)</w:t>
      </w:r>
    </w:p>
    <w:p w14:paraId="455F8F10" w14:textId="77777777" w:rsidR="00D858EA" w:rsidRDefault="00174D25">
      <w:pPr>
        <w:pStyle w:val="Heading3"/>
      </w:pPr>
      <w:bookmarkStart w:id="6" w:name="single-words"/>
      <w:bookmarkEnd w:id="6"/>
      <w:r>
        <w:t>Single words</w:t>
      </w:r>
    </w:p>
    <w:p w14:paraId="7E0023BD" w14:textId="77777777" w:rsidR="00D858EA" w:rsidRDefault="00174D25">
      <w:pPr>
        <w:pStyle w:val="Compact"/>
        <w:numPr>
          <w:ilvl w:val="0"/>
          <w:numId w:val="4"/>
        </w:numPr>
      </w:pPr>
      <w:r>
        <w:t>The corpus of sample files includes:</w:t>
      </w:r>
      <w:r>
        <w:br/>
      </w:r>
    </w:p>
    <w:p w14:paraId="6667FC13" w14:textId="77777777" w:rsidR="00D858EA" w:rsidRDefault="00174D25">
      <w:pPr>
        <w:pStyle w:val="Compact"/>
        <w:numPr>
          <w:ilvl w:val="0"/>
          <w:numId w:val="4"/>
        </w:numPr>
      </w:pPr>
      <w:r>
        <w:t>1.3 Million instances made up of about 72k distinct words</w:t>
      </w:r>
      <w:r>
        <w:br/>
      </w:r>
    </w:p>
    <w:p w14:paraId="3E3E4CD4" w14:textId="77777777" w:rsidR="00D858EA" w:rsidRDefault="00174D25">
      <w:pPr>
        <w:pStyle w:val="Compact"/>
        <w:numPr>
          <w:ilvl w:val="0"/>
          <w:numId w:val="4"/>
        </w:numPr>
      </w:pPr>
      <w:r>
        <w:t>The av</w:t>
      </w:r>
      <w:r>
        <w:t>erage frequency is 19</w:t>
      </w:r>
      <w:r>
        <w:br/>
      </w:r>
    </w:p>
    <w:p w14:paraId="77163861" w14:textId="77777777" w:rsidR="00D858EA" w:rsidRDefault="00174D25">
      <w:pPr>
        <w:pStyle w:val="Compact"/>
        <w:numPr>
          <w:ilvl w:val="0"/>
          <w:numId w:val="4"/>
        </w:numPr>
      </w:pPr>
      <w:r>
        <w:t>The the median frequency is 2</w:t>
      </w:r>
      <w:r>
        <w:br/>
      </w:r>
    </w:p>
    <w:p w14:paraId="2A7DD980" w14:textId="77777777" w:rsidR="00D858EA" w:rsidRDefault="00174D25">
      <w:pPr>
        <w:pStyle w:val="Compact"/>
        <w:numPr>
          <w:ilvl w:val="0"/>
          <w:numId w:val="4"/>
        </w:numPr>
      </w:pPr>
      <w:r>
        <w:t>The data is highly skewed by a few highfrequency words such as "the", "and".</w:t>
      </w:r>
      <w:r>
        <w:br/>
      </w:r>
    </w:p>
    <w:p w14:paraId="390DCB82" w14:textId="77777777" w:rsidR="00D858EA" w:rsidRDefault="00174D25">
      <w:pPr>
        <w:pStyle w:val="Compact"/>
        <w:numPr>
          <w:ilvl w:val="0"/>
          <w:numId w:val="4"/>
        </w:numPr>
      </w:pPr>
      <w:r>
        <w:t>Since the assignemnt is to predict the next word, I did not remove these stop words.</w:t>
      </w:r>
    </w:p>
    <w:p w14:paraId="6145030E" w14:textId="77777777" w:rsidR="00D858EA" w:rsidRDefault="00174D25">
      <w:pPr>
        <w:pStyle w:val="Heading4"/>
      </w:pPr>
      <w:bookmarkStart w:id="7" w:name="here-are-the-25-most-frequent-words"/>
      <w:bookmarkEnd w:id="7"/>
      <w:r>
        <w:t>Here are the 25 most frequent words</w:t>
      </w:r>
    </w:p>
    <w:p w14:paraId="2F931F35" w14:textId="77777777" w:rsidR="00D858EA" w:rsidRDefault="00174D25">
      <w:pPr>
        <w:pStyle w:val="FirstParagraph"/>
      </w:pPr>
      <w:r>
        <w:rPr>
          <w:noProof/>
        </w:rPr>
        <w:drawing>
          <wp:inline distT="0" distB="0" distL="0" distR="0" wp14:anchorId="24B54473" wp14:editId="590FBD2D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Report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20F60B" w14:textId="77777777" w:rsidR="00D858EA" w:rsidRDefault="00174D25">
      <w:pPr>
        <w:pStyle w:val="Heading4"/>
      </w:pPr>
      <w:bookmarkStart w:id="8" w:name="frequency-distribution"/>
      <w:bookmarkEnd w:id="8"/>
      <w:r>
        <w:lastRenderedPageBreak/>
        <w:t>Frequency distribution</w:t>
      </w:r>
    </w:p>
    <w:p w14:paraId="1D8BC9E8" w14:textId="77777777" w:rsidR="00D858EA" w:rsidRDefault="00174D25">
      <w:pPr>
        <w:pStyle w:val="FirstParagraph"/>
      </w:pPr>
      <w:r>
        <w:t>To make the chart more legible I zoomed in on frequencies between 1,000 and 10,000. Still the data remains highl skewed.</w:t>
      </w:r>
    </w:p>
    <w:p w14:paraId="16CD8ED1" w14:textId="77777777" w:rsidR="00D858EA" w:rsidRDefault="00174D25">
      <w:pPr>
        <w:pStyle w:val="BodyText"/>
      </w:pPr>
      <w:r>
        <w:rPr>
          <w:noProof/>
        </w:rPr>
        <w:drawing>
          <wp:inline distT="0" distB="0" distL="0" distR="0" wp14:anchorId="4BD9598A" wp14:editId="6C4CD613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Report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ECB0FB" w14:textId="77777777" w:rsidR="00D858EA" w:rsidRDefault="00174D25">
      <w:pPr>
        <w:pStyle w:val="Heading4"/>
      </w:pPr>
      <w:bookmarkStart w:id="9" w:name="how-many-unique-words-does-it-take-to-co"/>
      <w:bookmarkEnd w:id="9"/>
      <w:r>
        <w:t>How many unique words does it take to cover 50% and 90% of the instances?</w:t>
      </w:r>
    </w:p>
    <w:p w14:paraId="214E6AD9" w14:textId="77777777" w:rsidR="00D858EA" w:rsidRDefault="00174D25">
      <w:pPr>
        <w:pStyle w:val="FirstParagraph"/>
      </w:pPr>
      <w:r>
        <w:t>Because the data is so heavily skewe</w:t>
      </w:r>
      <w:r>
        <w:t>d towards high frequency words, it takes only 375 words to cover 50% of the instances. 10,000 words will get you to 90% coverage:</w:t>
      </w:r>
    </w:p>
    <w:p w14:paraId="5865BC41" w14:textId="77777777" w:rsidR="00D858EA" w:rsidRDefault="00174D25">
      <w:pPr>
        <w:pStyle w:val="SourceCode"/>
      </w:pPr>
      <w:r>
        <w:rPr>
          <w:rStyle w:val="VerbatimChar"/>
        </w:rPr>
        <w:t>## Warning: Removed 50 rows containing missing values (position_stack).</w:t>
      </w:r>
    </w:p>
    <w:p w14:paraId="51F3F702" w14:textId="77777777" w:rsidR="00D858EA" w:rsidRDefault="00174D25">
      <w:pPr>
        <w:pStyle w:val="FirstParagraph"/>
      </w:pPr>
      <w:r>
        <w:rPr>
          <w:noProof/>
        </w:rPr>
        <w:lastRenderedPageBreak/>
        <w:drawing>
          <wp:inline distT="0" distB="0" distL="0" distR="0" wp14:anchorId="5ABD9A07" wp14:editId="36CAD396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Report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57E910" w14:textId="77777777" w:rsidR="00D858EA" w:rsidRDefault="00174D25">
      <w:pPr>
        <w:pStyle w:val="SourceCode"/>
      </w:pPr>
      <w:r>
        <w:rPr>
          <w:rStyle w:val="VerbatimChar"/>
        </w:rPr>
        <w:t>## Warning: Removed 1 rows containing missing values</w:t>
      </w:r>
      <w:r>
        <w:rPr>
          <w:rStyle w:val="VerbatimChar"/>
        </w:rPr>
        <w:t xml:space="preserve"> (position_stack).</w:t>
      </w:r>
    </w:p>
    <w:p w14:paraId="2294BC6B" w14:textId="77777777" w:rsidR="00D858EA" w:rsidRDefault="00174D25">
      <w:pPr>
        <w:pStyle w:val="FirstParagraph"/>
      </w:pPr>
      <w:r>
        <w:rPr>
          <w:noProof/>
        </w:rPr>
        <w:lastRenderedPageBreak/>
        <w:drawing>
          <wp:inline distT="0" distB="0" distL="0" distR="0" wp14:anchorId="1E24018D" wp14:editId="665C52D1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Report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0D11CA" w14:textId="77777777" w:rsidR="00D858EA" w:rsidRDefault="00174D25">
      <w:pPr>
        <w:pStyle w:val="Heading3"/>
      </w:pPr>
      <w:bookmarkStart w:id="10" w:name="two-word-phrases-bigrams"/>
      <w:bookmarkEnd w:id="10"/>
      <w:r>
        <w:t>two word phrases (biGrams)</w:t>
      </w:r>
    </w:p>
    <w:p w14:paraId="73703FB5" w14:textId="77777777" w:rsidR="00D858EA" w:rsidRDefault="00174D25">
      <w:pPr>
        <w:pStyle w:val="FirstParagraph"/>
      </w:pPr>
      <w:r>
        <w:t>There are 1.6 million instances of 680k unique phrases</w:t>
      </w:r>
      <w:r>
        <w:br/>
        <w:t>Then mean frequency is 2.4 and the median is 1</w:t>
      </w:r>
      <w:r>
        <w:br/>
        <w:t>This means data is significantly less skewed than single words.</w:t>
      </w:r>
    </w:p>
    <w:p w14:paraId="3448EDFA" w14:textId="77777777" w:rsidR="00D858EA" w:rsidRDefault="00174D25">
      <w:pPr>
        <w:pStyle w:val="Heading4"/>
      </w:pPr>
      <w:bookmarkStart w:id="11" w:name="here-are-the-25-most-frequent-bigrams"/>
      <w:bookmarkEnd w:id="11"/>
      <w:r>
        <w:lastRenderedPageBreak/>
        <w:t>Here are the 25 most frequent biGrams:</w:t>
      </w:r>
    </w:p>
    <w:p w14:paraId="6CDE66F6" w14:textId="77777777" w:rsidR="00D858EA" w:rsidRDefault="00174D25">
      <w:pPr>
        <w:pStyle w:val="FirstParagraph"/>
      </w:pPr>
      <w:r>
        <w:rPr>
          <w:noProof/>
        </w:rPr>
        <w:drawing>
          <wp:inline distT="0" distB="0" distL="0" distR="0" wp14:anchorId="7EE1F889" wp14:editId="3E088D17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Report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20CEB9" w14:textId="77777777" w:rsidR="00D858EA" w:rsidRDefault="00174D25">
      <w:pPr>
        <w:pStyle w:val="Heading4"/>
      </w:pPr>
      <w:bookmarkStart w:id="12" w:name="frequency-distribution-1"/>
      <w:bookmarkEnd w:id="12"/>
      <w:r>
        <w:lastRenderedPageBreak/>
        <w:t>f</w:t>
      </w:r>
      <w:r>
        <w:t>requency distribution:</w:t>
      </w:r>
    </w:p>
    <w:p w14:paraId="24A763A7" w14:textId="77777777" w:rsidR="00D858EA" w:rsidRDefault="00174D25">
      <w:pPr>
        <w:pStyle w:val="FirstParagraph"/>
      </w:pPr>
      <w:r>
        <w:t xml:space="preserve">Again, to make the chart more legible, I zoomed in on frequencies over 1,000 </w:t>
      </w:r>
      <w:r>
        <w:rPr>
          <w:noProof/>
        </w:rPr>
        <w:drawing>
          <wp:inline distT="0" distB="0" distL="0" distR="0" wp14:anchorId="691985CB" wp14:editId="132E9FCE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Report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A6CC58" w14:textId="77777777" w:rsidR="00D858EA" w:rsidRDefault="00174D25">
      <w:pPr>
        <w:pStyle w:val="Heading4"/>
      </w:pPr>
      <w:bookmarkStart w:id="13" w:name="how-many-unique-bigrams-will-cover-50-an"/>
      <w:bookmarkEnd w:id="13"/>
      <w:r>
        <w:t>How many unique biGrams will cover 50% and 90% of the instances?</w:t>
      </w:r>
    </w:p>
    <w:p w14:paraId="4DFA1B2B" w14:textId="77777777" w:rsidR="00D858EA" w:rsidRDefault="00174D25">
      <w:pPr>
        <w:pStyle w:val="FirstParagraph"/>
      </w:pPr>
      <w:r>
        <w:t>Since the biGrams much less skewed than the single words it takes 50,000 unique bigrams to cover 50% of the instances, and a whopping 500,000 to cover 90% of the instances. (better wrap up the exploratory analysis and start working on the model...)</w:t>
      </w:r>
    </w:p>
    <w:p w14:paraId="0EF11A3D" w14:textId="77777777" w:rsidR="00D858EA" w:rsidRDefault="00174D25">
      <w:pPr>
        <w:pStyle w:val="SourceCode"/>
      </w:pPr>
      <w:r>
        <w:rPr>
          <w:rStyle w:val="VerbatimChar"/>
        </w:rPr>
        <w:t>## Warn</w:t>
      </w:r>
      <w:r>
        <w:rPr>
          <w:rStyle w:val="VerbatimChar"/>
        </w:rPr>
        <w:t>ing: Removed 4 rows containing missing values (position_stack).</w:t>
      </w:r>
    </w:p>
    <w:p w14:paraId="528852ED" w14:textId="77777777" w:rsidR="00D858EA" w:rsidRDefault="00174D25">
      <w:pPr>
        <w:pStyle w:val="FirstParagraph"/>
      </w:pPr>
      <w:r>
        <w:rPr>
          <w:noProof/>
        </w:rPr>
        <w:lastRenderedPageBreak/>
        <w:drawing>
          <wp:inline distT="0" distB="0" distL="0" distR="0" wp14:anchorId="7EB55A41" wp14:editId="0E546734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Report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E233D9" w14:textId="77777777" w:rsidR="00D858EA" w:rsidRDefault="00174D25">
      <w:pPr>
        <w:pStyle w:val="Heading3"/>
      </w:pPr>
      <w:bookmarkStart w:id="14" w:name="three-word-phrases-trigrams"/>
      <w:bookmarkEnd w:id="14"/>
      <w:r>
        <w:t>three word phrases (triGrams)</w:t>
      </w:r>
    </w:p>
    <w:p w14:paraId="4AEBFF4C" w14:textId="77777777" w:rsidR="00D858EA" w:rsidRDefault="00174D25">
      <w:pPr>
        <w:pStyle w:val="FirstParagraph"/>
      </w:pPr>
      <w:r>
        <w:t>There are 730k unique triGrams, and 1.20 million instances.</w:t>
      </w:r>
      <w:r>
        <w:br/>
        <w:t>The mean frequency is 1.2 and the median of 1. So while the data is less skewed, it's also very narr</w:t>
      </w:r>
      <w:r>
        <w:t>owly distributed around the mean of one. In other words, most phrases appear only once.</w:t>
      </w:r>
    </w:p>
    <w:p w14:paraId="5AADDCED" w14:textId="77777777" w:rsidR="00D858EA" w:rsidRDefault="00174D25">
      <w:pPr>
        <w:pStyle w:val="Heading4"/>
      </w:pPr>
      <w:bookmarkStart w:id="15" w:name="here-are-the-top-25-trigrams"/>
      <w:bookmarkEnd w:id="15"/>
      <w:r>
        <w:lastRenderedPageBreak/>
        <w:t>Here are the top 25 trigrams:</w:t>
      </w:r>
    </w:p>
    <w:p w14:paraId="5B015387" w14:textId="77777777" w:rsidR="00D858EA" w:rsidRDefault="00174D25">
      <w:pPr>
        <w:pStyle w:val="FirstParagraph"/>
      </w:pPr>
      <w:r>
        <w:rPr>
          <w:noProof/>
        </w:rPr>
        <w:drawing>
          <wp:inline distT="0" distB="0" distL="0" distR="0" wp14:anchorId="5707E578" wp14:editId="64FB138B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Report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EE3D4E" w14:textId="77777777" w:rsidR="00D858EA" w:rsidRDefault="00174D25">
      <w:pPr>
        <w:pStyle w:val="Heading4"/>
      </w:pPr>
      <w:bookmarkStart w:id="16" w:name="frequency-distribution-2"/>
      <w:bookmarkEnd w:id="16"/>
      <w:r>
        <w:t>frequency distribution</w:t>
      </w:r>
    </w:p>
    <w:p w14:paraId="3AB2BC51" w14:textId="77777777" w:rsidR="00D858EA" w:rsidRDefault="00174D25">
      <w:pPr>
        <w:pStyle w:val="SourceCode"/>
      </w:pPr>
      <w:r>
        <w:rPr>
          <w:rStyle w:val="VerbatimChar"/>
        </w:rPr>
        <w:t>## Warning: Removed 5601 rows containing non-finite values (stat_bin).</w:t>
      </w:r>
    </w:p>
    <w:p w14:paraId="75EF473D" w14:textId="77777777" w:rsidR="00D858EA" w:rsidRDefault="00174D25">
      <w:pPr>
        <w:pStyle w:val="FirstParagraph"/>
      </w:pPr>
      <w:r>
        <w:rPr>
          <w:noProof/>
        </w:rPr>
        <w:lastRenderedPageBreak/>
        <w:drawing>
          <wp:inline distT="0" distB="0" distL="0" distR="0" wp14:anchorId="0F29AB5E" wp14:editId="4C9FEFE4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Report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CEADD" w14:textId="77777777" w:rsidR="00D858EA" w:rsidRDefault="00174D25">
      <w:pPr>
        <w:pStyle w:val="Heading4"/>
      </w:pPr>
      <w:bookmarkStart w:id="17" w:name="how-many-unique-trigrams-will-cover-50-a"/>
      <w:bookmarkEnd w:id="17"/>
      <w:r>
        <w:t>How many unique triGrams will cover 50% and 90% of the instances?</w:t>
      </w:r>
    </w:p>
    <w:p w14:paraId="741B1C4A" w14:textId="77777777" w:rsidR="00D858EA" w:rsidRDefault="00174D25">
      <w:pPr>
        <w:pStyle w:val="FirstParagraph"/>
      </w:pPr>
      <w:r>
        <w:t>Once you cover 25% of the unique instances the relationship becomes linear. This means we'll need to include roughly 50% unique triGrams to cover 50% of the instances, 75% of unique triGrams</w:t>
      </w:r>
      <w:r>
        <w:t xml:space="preserve"> to cover 75% of instances etc.</w:t>
      </w:r>
    </w:p>
    <w:p w14:paraId="4F193466" w14:textId="77777777" w:rsidR="00D858EA" w:rsidRDefault="00174D25">
      <w:pPr>
        <w:pStyle w:val="BodyText"/>
      </w:pPr>
      <w:r>
        <w:rPr>
          <w:noProof/>
        </w:rPr>
        <w:lastRenderedPageBreak/>
        <w:drawing>
          <wp:inline distT="0" distB="0" distL="0" distR="0" wp14:anchorId="2EC2E741" wp14:editId="062E71E6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Report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FC0E17" w14:textId="77777777" w:rsidR="00D858EA" w:rsidRDefault="00174D25">
      <w:pPr>
        <w:pStyle w:val="BodyText"/>
      </w:pPr>
      <w:r>
        <w:t>)</w:t>
      </w:r>
    </w:p>
    <w:sectPr w:rsidR="00D858E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B46D5F" w14:textId="77777777" w:rsidR="00174D25" w:rsidRDefault="00174D25">
      <w:pPr>
        <w:spacing w:after="0"/>
      </w:pPr>
      <w:r>
        <w:separator/>
      </w:r>
    </w:p>
  </w:endnote>
  <w:endnote w:type="continuationSeparator" w:id="0">
    <w:p w14:paraId="0609C255" w14:textId="77777777" w:rsidR="00174D25" w:rsidRDefault="00174D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758BD1" w14:textId="77777777" w:rsidR="00174D25" w:rsidRDefault="00174D25">
      <w:r>
        <w:separator/>
      </w:r>
    </w:p>
  </w:footnote>
  <w:footnote w:type="continuationSeparator" w:id="0">
    <w:p w14:paraId="33477576" w14:textId="77777777" w:rsidR="00174D25" w:rsidRDefault="00174D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FC6F044"/>
    <w:multiLevelType w:val="multilevel"/>
    <w:tmpl w:val="A69AFC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D02E3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712343D"/>
    <w:multiLevelType w:val="multilevel"/>
    <w:tmpl w:val="17E063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74D25"/>
    <w:rsid w:val="004E29B3"/>
    <w:rsid w:val="00590D07"/>
    <w:rsid w:val="00784D58"/>
    <w:rsid w:val="008D6863"/>
    <w:rsid w:val="00B86B75"/>
    <w:rsid w:val="00BC48D5"/>
    <w:rsid w:val="00C36279"/>
    <w:rsid w:val="00C65922"/>
    <w:rsid w:val="00D858E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3203A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519</Words>
  <Characters>2959</Characters>
  <Application>Microsoft Macintosh Word</Application>
  <DocSecurity>0</DocSecurity>
  <Lines>24</Lines>
  <Paragraphs>6</Paragraphs>
  <ScaleCrop>false</ScaleCrop>
  <LinksUpToDate>false</LinksUpToDate>
  <CharactersWithSpaces>34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'John Hopkins University Data Science Specialiazition Capstone Project: Milestone Report #1</dc:title>
  <dc:creator>Steffen Hartleib</dc:creator>
  <cp:lastModifiedBy>Steffen Hartleib</cp:lastModifiedBy>
  <cp:revision>2</cp:revision>
  <dcterms:created xsi:type="dcterms:W3CDTF">2017-05-22T19:58:00Z</dcterms:created>
  <dcterms:modified xsi:type="dcterms:W3CDTF">2017-05-22T19:58:00Z</dcterms:modified>
</cp:coreProperties>
</file>